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9FB868" w14:textId="6A635D03" w:rsidR="003A4C7B" w:rsidRDefault="00F23823" w:rsidP="005C0E4C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Dance</w:t>
      </w:r>
      <w:r w:rsidR="00FC3922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: </w:t>
      </w:r>
      <w:r w:rsidR="003A4C7B"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Science </w:t>
      </w:r>
      <w:r w:rsidR="004269E4">
        <w:rPr>
          <w:rFonts w:ascii="Times New Roman" w:hAnsi="Times New Roman" w:cs="Times New Roman"/>
          <w:i/>
          <w:iCs/>
          <w:sz w:val="36"/>
          <w:szCs w:val="36"/>
        </w:rPr>
        <w:t xml:space="preserve">- </w:t>
      </w:r>
      <w:r w:rsidR="003A4C7B" w:rsidRPr="003D7F22">
        <w:rPr>
          <w:rFonts w:ascii="Times New Roman" w:hAnsi="Times New Roman" w:cs="Times New Roman"/>
          <w:i/>
          <w:iCs/>
          <w:sz w:val="36"/>
          <w:szCs w:val="36"/>
        </w:rPr>
        <w:t>Transfer</w:t>
      </w:r>
    </w:p>
    <w:p w14:paraId="7B5B88E0" w14:textId="7570D24D" w:rsidR="00FC3922" w:rsidRPr="003D7F22" w:rsidRDefault="004269E4" w:rsidP="003A4C7B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proofErr w:type="spellStart"/>
      <w:r>
        <w:rPr>
          <w:rFonts w:ascii="Times New Roman" w:hAnsi="Times New Roman" w:cs="Times New Roman"/>
          <w:i/>
          <w:iCs/>
          <w:sz w:val="36"/>
          <w:szCs w:val="36"/>
        </w:rPr>
        <w:t>UCR</w:t>
      </w:r>
      <w:proofErr w:type="spellEnd"/>
    </w:p>
    <w:p w14:paraId="2BA8AFAE" w14:textId="77777777" w:rsidR="00F23823" w:rsidRDefault="00F23823" w:rsidP="0067051E">
      <w:pPr>
        <w:spacing w:line="216" w:lineRule="auto"/>
        <w:rPr>
          <w:rFonts w:cstheme="minorHAnsi"/>
        </w:rPr>
      </w:pPr>
      <w:r w:rsidRPr="00F23823">
        <w:rPr>
          <w:rFonts w:cstheme="minorHAnsi"/>
        </w:rPr>
        <w:t xml:space="preserve">Have you ever thought about a career in dance?  </w:t>
      </w:r>
      <w:proofErr w:type="gramStart"/>
      <w:r w:rsidRPr="00F23823">
        <w:rPr>
          <w:rFonts w:cstheme="minorHAnsi"/>
        </w:rPr>
        <w:t>It’s</w:t>
      </w:r>
      <w:proofErr w:type="gramEnd"/>
      <w:r w:rsidRPr="00F23823">
        <w:rPr>
          <w:rFonts w:cstheme="minorHAnsi"/>
        </w:rPr>
        <w:t xml:space="preserve"> not too late! The dance program at MSJC offers opportunities for people of diverse backgrounds and experiences to pursue a career in the field of dance</w:t>
      </w:r>
      <w:proofErr w:type="gramStart"/>
      <w:r w:rsidRPr="00F23823">
        <w:rPr>
          <w:rFonts w:cstheme="minorHAnsi"/>
        </w:rPr>
        <w:t xml:space="preserve">. </w:t>
      </w:r>
      <w:proofErr w:type="gramEnd"/>
      <w:r w:rsidRPr="00F23823">
        <w:rPr>
          <w:rFonts w:cstheme="minorHAnsi"/>
        </w:rPr>
        <w:t>Classes in various dance techniques, world dance forms, choreography, improvisation, performance, and dance history create a full program of study for the developing student.</w:t>
      </w:r>
    </w:p>
    <w:p w14:paraId="179AEE66" w14:textId="3868E868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AC4A21">
      <w:pPr>
        <w:pStyle w:val="Heading10"/>
      </w:pPr>
      <w:r w:rsidRPr="00DB0AA6">
        <w:t xml:space="preserve">Transfer Majors/Award </w:t>
      </w:r>
      <w:r>
        <w:t>Focus</w:t>
      </w:r>
    </w:p>
    <w:p w14:paraId="5980B2F8" w14:textId="77777777" w:rsidR="004E51BD" w:rsidRPr="004E51BD" w:rsidRDefault="004E51BD" w:rsidP="004E51BD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E51BD">
        <w:rPr>
          <w:rFonts w:asciiTheme="minorHAnsi" w:hAnsiTheme="minorHAnsi" w:cstheme="minorHAnsi"/>
          <w:sz w:val="20"/>
          <w:szCs w:val="20"/>
        </w:rPr>
        <w:t>Dance, A.A. CSULB and SDSU</w:t>
      </w:r>
    </w:p>
    <w:p w14:paraId="395EB547" w14:textId="77777777" w:rsidR="004E51BD" w:rsidRPr="004E51BD" w:rsidRDefault="004E51BD" w:rsidP="004E51BD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E51BD">
        <w:rPr>
          <w:rFonts w:asciiTheme="minorHAnsi" w:hAnsiTheme="minorHAnsi" w:cstheme="minorHAnsi"/>
          <w:sz w:val="20"/>
          <w:szCs w:val="20"/>
        </w:rPr>
        <w:t xml:space="preserve">Dance, A.A. </w:t>
      </w:r>
      <w:proofErr w:type="spellStart"/>
      <w:r w:rsidRPr="004E51BD">
        <w:rPr>
          <w:rFonts w:asciiTheme="minorHAnsi" w:hAnsiTheme="minorHAnsi" w:cstheme="minorHAnsi"/>
          <w:sz w:val="20"/>
          <w:szCs w:val="20"/>
        </w:rPr>
        <w:t>UCR</w:t>
      </w:r>
      <w:proofErr w:type="spellEnd"/>
    </w:p>
    <w:p w14:paraId="015D2ED4" w14:textId="77777777" w:rsidR="004E51BD" w:rsidRPr="004E51BD" w:rsidRDefault="004E51BD" w:rsidP="004E51BD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E51BD">
        <w:rPr>
          <w:rFonts w:asciiTheme="minorHAnsi" w:hAnsiTheme="minorHAnsi" w:cstheme="minorHAnsi"/>
          <w:sz w:val="20"/>
          <w:szCs w:val="20"/>
        </w:rPr>
        <w:t>Dance A.A. Non-transfer</w:t>
      </w:r>
    </w:p>
    <w:p w14:paraId="418DF4EC" w14:textId="50EE3724" w:rsidR="0084524B" w:rsidRPr="004E51BD" w:rsidRDefault="004E51BD" w:rsidP="004E51BD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E51BD">
        <w:rPr>
          <w:rFonts w:asciiTheme="minorHAnsi" w:hAnsiTheme="minorHAnsi" w:cstheme="minorHAnsi"/>
          <w:sz w:val="20"/>
          <w:szCs w:val="20"/>
        </w:rPr>
        <w:t>Dance Certificate</w:t>
      </w:r>
    </w:p>
    <w:p w14:paraId="2715CE70" w14:textId="769A168C" w:rsidR="00CD74E2" w:rsidRPr="007B70DE" w:rsidRDefault="007B70DE" w:rsidP="00AC4A2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4CE9B036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B028C3">
        <w:rPr>
          <w:rFonts w:asciiTheme="minorHAnsi" w:hAnsiTheme="minorHAnsi" w:cstheme="minorHAnsi"/>
          <w:sz w:val="20"/>
          <w:szCs w:val="20"/>
        </w:rPr>
        <w:t>C</w:t>
      </w:r>
    </w:p>
    <w:p w14:paraId="6968C1ED" w14:textId="48978F6A" w:rsidR="00CD74E2" w:rsidRPr="00945659" w:rsidRDefault="00CD74E2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4E51BD">
        <w:rPr>
          <w:rFonts w:asciiTheme="minorHAnsi" w:hAnsiTheme="minorHAnsi" w:cstheme="minorHAnsi"/>
          <w:sz w:val="20"/>
          <w:szCs w:val="20"/>
        </w:rPr>
        <w:t>6</w:t>
      </w:r>
      <w:r w:rsidR="00B028C3">
        <w:rPr>
          <w:rFonts w:asciiTheme="minorHAnsi" w:hAnsiTheme="minorHAnsi" w:cstheme="minorHAnsi"/>
          <w:sz w:val="20"/>
          <w:szCs w:val="20"/>
        </w:rPr>
        <w:t>6</w:t>
      </w:r>
    </w:p>
    <w:p w14:paraId="2F2D4542" w14:textId="77777777" w:rsidR="00CD74E2" w:rsidRDefault="00CD74E2" w:rsidP="00CD74E2"/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BDAFC2D" w:rsidR="00BB5431" w:rsidRPr="009C5953" w:rsidRDefault="004E51BD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199B05DF">
                <wp:simplePos x="0" y="0"/>
                <wp:positionH relativeFrom="margin">
                  <wp:posOffset>103506</wp:posOffset>
                </wp:positionH>
                <wp:positionV relativeFrom="page">
                  <wp:posOffset>3412768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8.15pt;margin-top:268.7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92Zi53wAAAAkBAAAPAAAAZHJzL2Rvd25yZXYu&#10;eG1sTI/BTsMwDIbvSLxDZCQuE0thrCul6YSKAHEBUXiAtDFNoXGqJtsKT485wfG3P/3+XGxnN4g9&#10;TqH3pOB8mYBAar3pqVPw9np3loEIUZPRgydU8IUBtuXxUaFz4w/0gvs6doJLKORagY1xzKUMrUWn&#10;w9KPSLx795PTkePUSTPpA5e7QV4kSSqd7okvWD1iZbH9rHdOwWiDfV58D0/V4v6xClV/+1A3H0qd&#10;nsw31yAizvEPhl99VoeSnRq/IxPEwDldMalgvdpcgmAgy1IQDQ+uNmuQZSH/f1D+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P3ZmLnfAAAA&#10;CQ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3A5319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3A5319">
        <w:rPr>
          <w:rFonts w:cstheme="minorHAnsi"/>
          <w:color w:val="231F20"/>
          <w:w w:val="105"/>
          <w:sz w:val="20"/>
          <w:szCs w:val="20"/>
        </w:rPr>
        <w:t>.</w:t>
      </w:r>
      <w:r w:rsidR="003A5319">
        <w:rPr>
          <w:rFonts w:cstheme="minorHAnsi"/>
          <w:color w:val="231F20"/>
          <w:w w:val="105"/>
          <w:sz w:val="20"/>
          <w:szCs w:val="20"/>
        </w:rPr>
        <w:t xml:space="preserve"> 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A82230">
        <w:rPr>
          <w:rStyle w:val="Hyperlink"/>
          <w:rFonts w:cstheme="minorHAnsi"/>
          <w:sz w:val="20"/>
          <w:szCs w:val="20"/>
        </w:rPr>
        <w:t>.</w:t>
      </w:r>
    </w:p>
    <w:p w14:paraId="1FF0D769" w14:textId="1603A633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612C81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61F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612C81" w:rsidRPr="00196E3C" w14:paraId="3DA5176E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612C81" w:rsidRPr="008E1CE1" w:rsidRDefault="00612C81" w:rsidP="00612C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368711EC" w:rsidR="00612C81" w:rsidRPr="00612C81" w:rsidRDefault="00612C81" w:rsidP="00612C8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12C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5B7860EB" w:rsidR="00612C81" w:rsidRPr="00612C81" w:rsidRDefault="00612C81" w:rsidP="00612C8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12C81">
              <w:rPr>
                <w:rFonts w:ascii="Calibri" w:hAnsi="Calibri" w:cs="Calibri"/>
                <w:color w:val="000000"/>
                <w:sz w:val="22"/>
                <w:szCs w:val="24"/>
              </w:rPr>
              <w:t>College Composition</w:t>
            </w:r>
          </w:p>
        </w:tc>
        <w:tc>
          <w:tcPr>
            <w:tcW w:w="1313" w:type="dxa"/>
          </w:tcPr>
          <w:p w14:paraId="55306BD1" w14:textId="6DD37D87" w:rsidR="00612C81" w:rsidRPr="00612C81" w:rsidRDefault="00612C81" w:rsidP="00612C8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12C81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612C81" w14:paraId="0580D3DD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612C81" w:rsidRPr="008E1CE1" w:rsidRDefault="00612C81" w:rsidP="00612C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06469661" w:rsidR="00612C81" w:rsidRPr="00612C81" w:rsidRDefault="00612C81" w:rsidP="00612C8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2C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15</w:t>
            </w:r>
          </w:p>
        </w:tc>
        <w:tc>
          <w:tcPr>
            <w:tcW w:w="5870" w:type="dxa"/>
          </w:tcPr>
          <w:p w14:paraId="37BC83B3" w14:textId="72DCB320" w:rsidR="00612C81" w:rsidRPr="00612C81" w:rsidRDefault="00612C81" w:rsidP="00612C8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2C81">
              <w:rPr>
                <w:rFonts w:ascii="Calibri" w:hAnsi="Calibri" w:cs="Calibri"/>
                <w:color w:val="000000"/>
                <w:sz w:val="22"/>
                <w:szCs w:val="24"/>
              </w:rPr>
              <w:t>Ideas of Mathematics</w:t>
            </w:r>
          </w:p>
        </w:tc>
        <w:tc>
          <w:tcPr>
            <w:tcW w:w="1313" w:type="dxa"/>
          </w:tcPr>
          <w:p w14:paraId="56152D89" w14:textId="3E18A4A9" w:rsidR="00612C81" w:rsidRPr="00612C81" w:rsidRDefault="00612C81" w:rsidP="00612C8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2C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12C81" w14:paraId="3F395AE6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612C81" w:rsidRPr="008E1CE1" w:rsidRDefault="00612C81" w:rsidP="00612C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71AD055A" w:rsidR="00612C81" w:rsidRPr="00612C81" w:rsidRDefault="00612C81" w:rsidP="00612C8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2C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100</w:t>
            </w:r>
          </w:p>
        </w:tc>
        <w:tc>
          <w:tcPr>
            <w:tcW w:w="5870" w:type="dxa"/>
          </w:tcPr>
          <w:p w14:paraId="798454FA" w14:textId="1B361CED" w:rsidR="00612C81" w:rsidRPr="00612C81" w:rsidRDefault="00612C81" w:rsidP="00612C8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2C81">
              <w:rPr>
                <w:rFonts w:ascii="Calibri" w:hAnsi="Calibri" w:cs="Calibri"/>
                <w:color w:val="000000"/>
                <w:sz w:val="22"/>
                <w:szCs w:val="24"/>
              </w:rPr>
              <w:t>History and Appreciation of Dance</w:t>
            </w:r>
          </w:p>
        </w:tc>
        <w:tc>
          <w:tcPr>
            <w:tcW w:w="1313" w:type="dxa"/>
          </w:tcPr>
          <w:p w14:paraId="64BCEF68" w14:textId="5B544968" w:rsidR="00612C81" w:rsidRPr="00612C81" w:rsidRDefault="00612C81" w:rsidP="00612C8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2C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12C81" w14:paraId="3ACA13E4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660F589" w14:textId="7ABA1ED8" w:rsidR="00612C81" w:rsidRPr="00612C81" w:rsidRDefault="00612C81" w:rsidP="00612C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612C81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1244B21A" w:rsidR="00612C81" w:rsidRPr="00612C81" w:rsidRDefault="00612C81" w:rsidP="00612C8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2C81">
              <w:rPr>
                <w:rFonts w:ascii="Calibri" w:hAnsi="Calibri" w:cs="Calibri"/>
                <w:sz w:val="22"/>
                <w:szCs w:val="24"/>
              </w:rPr>
              <w:t>BEG LEVEL A</w:t>
            </w:r>
            <w:r w:rsidRPr="00612C81">
              <w:rPr>
                <w:rFonts w:ascii="Calibri" w:hAnsi="Calibri" w:cs="Calibri"/>
                <w:sz w:val="22"/>
                <w:szCs w:val="24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45323D1F" w14:textId="77777777" w:rsidR="00612C81" w:rsidRPr="00612C81" w:rsidRDefault="00612C81" w:rsidP="00612C8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4"/>
              </w:rPr>
            </w:pPr>
            <w:r w:rsidRPr="00612C81">
              <w:rPr>
                <w:rFonts w:ascii="Calibri" w:hAnsi="Calibri" w:cs="Calibri"/>
                <w:sz w:val="22"/>
                <w:szCs w:val="24"/>
              </w:rPr>
              <w:t>Ballet, Modern, Jazz, Hip Hop</w:t>
            </w:r>
          </w:p>
          <w:p w14:paraId="57FA4267" w14:textId="335F9FDC" w:rsidR="00612C81" w:rsidRPr="00612C81" w:rsidRDefault="00612C81" w:rsidP="00612C8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2C81">
              <w:rPr>
                <w:rFonts w:ascii="Calibri" w:hAnsi="Calibri" w:cs="Calibri"/>
                <w:sz w:val="22"/>
                <w:szCs w:val="24"/>
              </w:rPr>
              <w:t>(Choose two)</w:t>
            </w:r>
          </w:p>
        </w:tc>
        <w:tc>
          <w:tcPr>
            <w:tcW w:w="1313" w:type="dxa"/>
          </w:tcPr>
          <w:p w14:paraId="36D23F10" w14:textId="562F3B50" w:rsidR="00612C81" w:rsidRPr="00612C81" w:rsidRDefault="00612C81" w:rsidP="00612C8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2C81">
              <w:rPr>
                <w:rFonts w:ascii="Calibri" w:hAnsi="Calibri" w:cs="Calibri"/>
                <w:sz w:val="22"/>
                <w:szCs w:val="24"/>
              </w:rPr>
              <w:t>4</w:t>
            </w:r>
          </w:p>
        </w:tc>
      </w:tr>
    </w:tbl>
    <w:p w14:paraId="13C3E07C" w14:textId="77777777" w:rsidR="008562A7" w:rsidRPr="008562A7" w:rsidRDefault="008562A7" w:rsidP="008562A7">
      <w:pPr>
        <w:spacing w:after="0"/>
        <w:ind w:left="720"/>
        <w:rPr>
          <w:b/>
          <w:sz w:val="18"/>
          <w:szCs w:val="18"/>
        </w:rPr>
      </w:pPr>
      <w:r w:rsidRPr="008562A7">
        <w:rPr>
          <w:sz w:val="18"/>
          <w:szCs w:val="18"/>
        </w:rPr>
        <w:t>Additional Course Options:</w:t>
      </w:r>
    </w:p>
    <w:p w14:paraId="315645A0" w14:textId="77777777" w:rsidR="004269E4" w:rsidRPr="008562A7" w:rsidRDefault="004269E4" w:rsidP="008562A7">
      <w:pPr>
        <w:spacing w:after="0"/>
        <w:ind w:left="720"/>
        <w:rPr>
          <w:b/>
          <w:i/>
          <w:iCs/>
          <w:sz w:val="18"/>
          <w:szCs w:val="18"/>
        </w:rPr>
      </w:pPr>
      <w:r w:rsidRPr="008562A7">
        <w:rPr>
          <w:i/>
          <w:iCs/>
          <w:sz w:val="18"/>
          <w:szCs w:val="18"/>
          <w:vertAlign w:val="superscript"/>
        </w:rPr>
        <w:t>1</w:t>
      </w:r>
      <w:r w:rsidRPr="008562A7">
        <w:rPr>
          <w:i/>
          <w:iCs/>
          <w:sz w:val="18"/>
          <w:szCs w:val="18"/>
        </w:rPr>
        <w:t>DAN 121A,122A, 123A, 131A (select two)</w:t>
      </w:r>
    </w:p>
    <w:p w14:paraId="0C0802D9" w14:textId="4DEEA360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612C81">
        <w:rPr>
          <w:b/>
          <w:bCs/>
          <w:i/>
          <w:iCs/>
          <w:sz w:val="24"/>
          <w:szCs w:val="24"/>
        </w:rPr>
        <w:t>7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D506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612C81" w:rsidRPr="00196E3C" w14:paraId="792BE15F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612C81" w:rsidRPr="008E1CE1" w:rsidRDefault="00612C81" w:rsidP="00612C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A299C9D" w14:textId="77777777" w:rsidR="00612C81" w:rsidRPr="00612C81" w:rsidRDefault="00612C81" w:rsidP="00612C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612C8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3 or</w:t>
            </w:r>
          </w:p>
          <w:p w14:paraId="76FDD812" w14:textId="596A1AE2" w:rsidR="00612C81" w:rsidRPr="00612C81" w:rsidRDefault="00612C81" w:rsidP="00612C8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12C8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HIL-112</w:t>
            </w:r>
          </w:p>
        </w:tc>
        <w:tc>
          <w:tcPr>
            <w:tcW w:w="5870" w:type="dxa"/>
          </w:tcPr>
          <w:p w14:paraId="5E29624D" w14:textId="77777777" w:rsidR="00612C81" w:rsidRPr="00612C81" w:rsidRDefault="00612C81" w:rsidP="00612C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612C8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tical Thinking and Writing or</w:t>
            </w:r>
          </w:p>
          <w:p w14:paraId="03571DB6" w14:textId="74AD11E4" w:rsidR="00612C81" w:rsidRPr="00612C81" w:rsidRDefault="00612C81" w:rsidP="00612C8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12C8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tical Thinking and Composition</w:t>
            </w:r>
          </w:p>
        </w:tc>
        <w:tc>
          <w:tcPr>
            <w:tcW w:w="1313" w:type="dxa"/>
          </w:tcPr>
          <w:p w14:paraId="401B7A34" w14:textId="08F1400A" w:rsidR="00612C81" w:rsidRPr="00612C81" w:rsidRDefault="00612C81" w:rsidP="00612C8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12C8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612C81" w14:paraId="6BCE87FE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612C81" w:rsidRPr="008E1CE1" w:rsidRDefault="00612C81" w:rsidP="00612C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6A9C802E" w:rsidR="00612C81" w:rsidRPr="00612C81" w:rsidRDefault="00612C81" w:rsidP="00612C8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2C8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DAN-125</w:t>
            </w:r>
          </w:p>
        </w:tc>
        <w:tc>
          <w:tcPr>
            <w:tcW w:w="5870" w:type="dxa"/>
          </w:tcPr>
          <w:p w14:paraId="00F9BB57" w14:textId="22FBA9B1" w:rsidR="00612C81" w:rsidRPr="00612C81" w:rsidRDefault="00612C81" w:rsidP="00612C8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2C8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horeography I</w:t>
            </w:r>
          </w:p>
        </w:tc>
        <w:tc>
          <w:tcPr>
            <w:tcW w:w="1313" w:type="dxa"/>
          </w:tcPr>
          <w:p w14:paraId="0794A019" w14:textId="29B7F65E" w:rsidR="00612C81" w:rsidRPr="00612C81" w:rsidRDefault="00612C81" w:rsidP="00612C8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2C8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612C81" w14:paraId="17C3D2EC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612C81" w:rsidRPr="008E1CE1" w:rsidRDefault="00612C81" w:rsidP="00612C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A7ECE65" w14:textId="77777777" w:rsidR="00612C81" w:rsidRPr="00612C81" w:rsidRDefault="00612C81" w:rsidP="00612C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612C8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DAN-212 or</w:t>
            </w:r>
          </w:p>
          <w:p w14:paraId="65DB1BD4" w14:textId="3DC0AC64" w:rsidR="00612C81" w:rsidRPr="00612C81" w:rsidRDefault="00612C81" w:rsidP="00612C8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2C8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DAN-213</w:t>
            </w:r>
          </w:p>
        </w:tc>
        <w:tc>
          <w:tcPr>
            <w:tcW w:w="5870" w:type="dxa"/>
          </w:tcPr>
          <w:p w14:paraId="271FB74F" w14:textId="77777777" w:rsidR="00612C81" w:rsidRPr="00612C81" w:rsidRDefault="00612C81" w:rsidP="00612C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612C8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Dance Production or</w:t>
            </w:r>
          </w:p>
          <w:p w14:paraId="21C771E7" w14:textId="06C8210D" w:rsidR="00612C81" w:rsidRPr="00612C81" w:rsidRDefault="00612C81" w:rsidP="00612C8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2C8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Dance Performance</w:t>
            </w:r>
          </w:p>
        </w:tc>
        <w:tc>
          <w:tcPr>
            <w:tcW w:w="1313" w:type="dxa"/>
          </w:tcPr>
          <w:p w14:paraId="7B69753E" w14:textId="5097B588" w:rsidR="00612C81" w:rsidRPr="00612C81" w:rsidRDefault="00612C81" w:rsidP="00612C8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2C8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  <w:tr w:rsidR="00612C81" w14:paraId="06A21697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612C81" w:rsidRPr="008E1CE1" w:rsidRDefault="00612C81" w:rsidP="00612C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398E98B4" w:rsidR="00612C81" w:rsidRPr="00612C81" w:rsidRDefault="00612C81" w:rsidP="00612C8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2C8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115C0398" w14:textId="40185319" w:rsidR="00612C81" w:rsidRPr="00612C81" w:rsidRDefault="00612C81" w:rsidP="00612C8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2C8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12028B2E" w14:textId="1CD6EA85" w:rsidR="00612C81" w:rsidRPr="00612C81" w:rsidRDefault="00612C81" w:rsidP="00612C8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2C8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612C81" w14:paraId="39E0A0A8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3495F26" w14:textId="37E44A3D" w:rsidR="00612C81" w:rsidRPr="008E1CE1" w:rsidRDefault="00612C81" w:rsidP="00612C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35EC85F7" w:rsidR="00612C81" w:rsidRPr="00612C81" w:rsidRDefault="00612C81" w:rsidP="00612C8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2C81">
              <w:rPr>
                <w:rFonts w:asciiTheme="minorHAnsi" w:hAnsiTheme="minorHAnsi" w:cstheme="minorHAnsi"/>
                <w:sz w:val="22"/>
                <w:szCs w:val="24"/>
              </w:rPr>
              <w:t>BEG LEVEL B</w:t>
            </w:r>
            <w:r w:rsidRPr="00612C81">
              <w:rPr>
                <w:rFonts w:asciiTheme="minorHAnsi" w:hAnsiTheme="minorHAnsi" w:cstheme="minorHAnsi"/>
                <w:sz w:val="22"/>
                <w:szCs w:val="24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126F2EAA" w14:textId="77777777" w:rsidR="00612C81" w:rsidRPr="00612C81" w:rsidRDefault="00612C81" w:rsidP="00612C81">
            <w:pPr>
              <w:pStyle w:val="TableParagraph"/>
              <w:spacing w:before="0"/>
              <w:ind w:left="1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2C81">
              <w:rPr>
                <w:rFonts w:asciiTheme="minorHAnsi" w:hAnsiTheme="minorHAnsi" w:cstheme="minorHAnsi"/>
                <w:sz w:val="22"/>
                <w:szCs w:val="24"/>
              </w:rPr>
              <w:t>Ballet, Modern, Jazz, Hip Hop</w:t>
            </w:r>
          </w:p>
          <w:p w14:paraId="5BA2ADEA" w14:textId="4E5DE089" w:rsidR="00612C81" w:rsidRPr="00612C81" w:rsidRDefault="00612C81" w:rsidP="00612C8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2C81">
              <w:rPr>
                <w:rFonts w:asciiTheme="minorHAnsi" w:hAnsiTheme="minorHAnsi" w:cstheme="minorHAnsi"/>
                <w:sz w:val="22"/>
                <w:szCs w:val="24"/>
              </w:rPr>
              <w:t>(Choose two)</w:t>
            </w:r>
          </w:p>
        </w:tc>
        <w:tc>
          <w:tcPr>
            <w:tcW w:w="1313" w:type="dxa"/>
          </w:tcPr>
          <w:p w14:paraId="0AF6D1F0" w14:textId="622C5EEB" w:rsidR="00612C81" w:rsidRPr="00612C81" w:rsidRDefault="00612C81" w:rsidP="00612C8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2C81">
              <w:rPr>
                <w:rFonts w:asciiTheme="minorHAnsi" w:hAnsiTheme="minorHAnsi" w:cstheme="minorHAnsi"/>
                <w:sz w:val="22"/>
                <w:szCs w:val="24"/>
              </w:rPr>
              <w:t>4</w:t>
            </w:r>
          </w:p>
        </w:tc>
      </w:tr>
      <w:tr w:rsidR="00612C81" w14:paraId="582F3348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335C7CDB" w14:textId="196BF665" w:rsidR="00612C81" w:rsidRPr="00037EDD" w:rsidRDefault="00612C81" w:rsidP="00612C81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 w:val="0"/>
                <w:bCs w:val="0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E2E9AEC" w14:textId="1849C467" w:rsidR="00612C81" w:rsidRPr="00612C81" w:rsidRDefault="00612C81" w:rsidP="00612C8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2C8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5CFA46DE" w14:textId="6950EFFA" w:rsidR="00612C81" w:rsidRPr="00612C81" w:rsidRDefault="00612C81" w:rsidP="00612C8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2C8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087DABA9" w14:textId="387F42B8" w:rsidR="00612C81" w:rsidRPr="00612C81" w:rsidRDefault="00612C81" w:rsidP="00612C8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2C8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57A2B367" w14:textId="77777777" w:rsidR="00612C81" w:rsidRPr="00056AAF" w:rsidRDefault="00612C81" w:rsidP="00056AAF">
      <w:pPr>
        <w:spacing w:after="0"/>
        <w:ind w:left="720"/>
        <w:rPr>
          <w:b/>
          <w:sz w:val="18"/>
          <w:szCs w:val="18"/>
        </w:rPr>
      </w:pPr>
      <w:r w:rsidRPr="00056AAF">
        <w:rPr>
          <w:sz w:val="18"/>
          <w:szCs w:val="18"/>
        </w:rPr>
        <w:t>Additional Course Options:</w:t>
      </w:r>
    </w:p>
    <w:p w14:paraId="17C96AEF" w14:textId="77777777" w:rsidR="00612C81" w:rsidRPr="00056AAF" w:rsidRDefault="00612C81" w:rsidP="00056AAF">
      <w:pPr>
        <w:spacing w:after="0"/>
        <w:ind w:left="720"/>
        <w:rPr>
          <w:b/>
          <w:i/>
          <w:iCs/>
          <w:sz w:val="18"/>
          <w:szCs w:val="18"/>
        </w:rPr>
      </w:pPr>
      <w:r w:rsidRPr="00056AAF">
        <w:rPr>
          <w:i/>
          <w:iCs/>
          <w:sz w:val="18"/>
          <w:szCs w:val="18"/>
          <w:vertAlign w:val="superscript"/>
        </w:rPr>
        <w:t>1</w:t>
      </w:r>
      <w:r w:rsidRPr="00056AAF">
        <w:rPr>
          <w:i/>
          <w:iCs/>
          <w:sz w:val="18"/>
          <w:szCs w:val="18"/>
        </w:rPr>
        <w:t>DAN 121B, 122B, 123B, 131B (select two)</w:t>
      </w:r>
    </w:p>
    <w:p w14:paraId="22E61F51" w14:textId="77777777" w:rsidR="00612C81" w:rsidRDefault="00612C81">
      <w:pPr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>
        <w:br w:type="page"/>
      </w:r>
    </w:p>
    <w:p w14:paraId="5F0DF9BC" w14:textId="6D59A399" w:rsidR="00FE5239" w:rsidRDefault="00AC4A21" w:rsidP="00AC4A21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  <w:r w:rsidRPr="00945659">
        <w:rPr>
          <w:rFonts w:ascii="Times New Roman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13B302EF">
                <wp:simplePos x="0" y="0"/>
                <wp:positionH relativeFrom="column">
                  <wp:posOffset>3630676</wp:posOffset>
                </wp:positionH>
                <wp:positionV relativeFrom="paragraph">
                  <wp:posOffset>223520</wp:posOffset>
                </wp:positionV>
                <wp:extent cx="423889" cy="352541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889" cy="352541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014FDA" id="Rectangle 79" o:spid="_x0000_s1026" alt="&quot;&quot;" style="position:absolute;margin-left:285.9pt;margin-top:17.6pt;width:33.4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" stroked="f" strokeweight="1pt">
                <v:fill r:id="rId19" o:title="" recolor="t" rotate="t" type="frame"/>
              </v:rect>
            </w:pict>
          </mc:Fallback>
        </mc:AlternateContent>
      </w:r>
    </w:p>
    <w:p w14:paraId="1B2AB367" w14:textId="2FD02451" w:rsidR="0067051E" w:rsidRDefault="0067051E" w:rsidP="00AC4A21">
      <w:pPr>
        <w:pStyle w:val="Heading10"/>
      </w:pPr>
      <w:r>
        <w:t>Career Options</w:t>
      </w:r>
    </w:p>
    <w:p w14:paraId="78F754D9" w14:textId="771E709C" w:rsidR="00632CA0" w:rsidRPr="00632CA0" w:rsidRDefault="00632CA0" w:rsidP="00632CA0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32CA0">
        <w:rPr>
          <w:rFonts w:cstheme="minorHAnsi"/>
          <w:sz w:val="20"/>
          <w:szCs w:val="20"/>
        </w:rPr>
        <w:t>Dancers (SM, A)</w:t>
      </w:r>
      <w:r>
        <w:rPr>
          <w:rFonts w:cstheme="minorHAnsi"/>
          <w:sz w:val="20"/>
          <w:szCs w:val="20"/>
        </w:rPr>
        <w:t xml:space="preserve">, </w:t>
      </w:r>
      <w:r w:rsidRPr="00632CA0">
        <w:rPr>
          <w:rFonts w:cstheme="minorHAnsi"/>
          <w:sz w:val="20"/>
          <w:szCs w:val="20"/>
        </w:rPr>
        <w:t>Choreographer (B)</w:t>
      </w:r>
    </w:p>
    <w:p w14:paraId="437EF075" w14:textId="77777777" w:rsidR="00632CA0" w:rsidRPr="00632CA0" w:rsidRDefault="00632CA0" w:rsidP="00632CA0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32CA0">
        <w:rPr>
          <w:rFonts w:cstheme="minorHAnsi"/>
          <w:sz w:val="20"/>
          <w:szCs w:val="20"/>
        </w:rPr>
        <w:t>Dance Teacher/Professor (B, M)</w:t>
      </w:r>
    </w:p>
    <w:p w14:paraId="15D39E8F" w14:textId="77DB9A6F" w:rsidR="0067051E" w:rsidRPr="00945659" w:rsidRDefault="00632CA0" w:rsidP="00632CA0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32CA0">
        <w:rPr>
          <w:rFonts w:cstheme="minorHAnsi"/>
          <w:sz w:val="20"/>
          <w:szCs w:val="20"/>
        </w:rPr>
        <w:t>Occupational Therapist (M)</w:t>
      </w:r>
    </w:p>
    <w:p w14:paraId="72769A61" w14:textId="77777777" w:rsidR="0067051E" w:rsidRPr="00945659" w:rsidRDefault="0067051E" w:rsidP="005C0E4C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4DFD6D98" w14:textId="4F8104B5" w:rsidR="00FE5239" w:rsidRPr="00037EDD" w:rsidRDefault="0067051E" w:rsidP="00037EDD">
      <w:pPr>
        <w:tabs>
          <w:tab w:val="left" w:pos="900"/>
        </w:tabs>
        <w:spacing w:before="120"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037EDD" w:rsidSect="00037EDD">
          <w:type w:val="continuous"/>
          <w:pgSz w:w="12240" w:h="15840" w:code="1"/>
          <w:pgMar w:top="360" w:right="360" w:bottom="720" w:left="360" w:header="360" w:footer="144" w:gutter="0"/>
          <w:cols w:num="2" w:space="720"/>
          <w:docGrid w:linePitch="360"/>
        </w:sectPr>
      </w:pPr>
      <w:r>
        <w:rPr>
          <w:rFonts w:cstheme="minorHAnsi"/>
          <w:sz w:val="18"/>
          <w:szCs w:val="18"/>
        </w:rPr>
        <w:t xml:space="preserve">Required Education: </w:t>
      </w:r>
      <w:r w:rsidRPr="008A596C">
        <w:rPr>
          <w:rFonts w:cstheme="minorHAnsi"/>
          <w:sz w:val="18"/>
          <w:szCs w:val="18"/>
        </w:rPr>
        <w:t xml:space="preserve">SM: </w:t>
      </w:r>
      <w:r>
        <w:rPr>
          <w:rFonts w:cstheme="minorHAnsi"/>
          <w:sz w:val="18"/>
          <w:szCs w:val="18"/>
        </w:rPr>
        <w:t>s</w:t>
      </w:r>
      <w:r w:rsidRPr="008A596C">
        <w:rPr>
          <w:rFonts w:cstheme="minorHAnsi"/>
          <w:sz w:val="18"/>
          <w:szCs w:val="18"/>
        </w:rPr>
        <w:t xml:space="preserve">ome college; </w:t>
      </w:r>
      <w:r>
        <w:rPr>
          <w:rFonts w:cstheme="minorHAnsi"/>
          <w:sz w:val="18"/>
          <w:szCs w:val="18"/>
        </w:rPr>
        <w:t xml:space="preserve">C: Certificate; A: Associate, </w:t>
      </w:r>
      <w:r w:rsidRPr="008A596C">
        <w:rPr>
          <w:rFonts w:cstheme="minorHAnsi"/>
          <w:sz w:val="18"/>
          <w:szCs w:val="18"/>
        </w:rPr>
        <w:t xml:space="preserve">B: Bachelor’s, M: Master’s; D: </w:t>
      </w:r>
      <w:r w:rsidR="00521B03" w:rsidRPr="008A596C">
        <w:rPr>
          <w:rFonts w:cstheme="minorHAnsi"/>
          <w:sz w:val="18"/>
          <w:szCs w:val="18"/>
        </w:rPr>
        <w:t>Doctorate</w:t>
      </w:r>
      <w:r w:rsidR="007E2BD7">
        <w:rPr>
          <w:rFonts w:cstheme="minorHAnsi"/>
          <w:sz w:val="18"/>
          <w:szCs w:val="18"/>
        </w:rPr>
        <w:br w:type="column"/>
      </w:r>
      <w:r w:rsidR="00F76131" w:rsidRPr="00945659">
        <w:rPr>
          <w:rFonts w:cstheme="minorHAnsi"/>
          <w:b/>
          <w:color w:val="231F20"/>
          <w:w w:val="105"/>
          <w:sz w:val="20"/>
          <w:szCs w:val="20"/>
        </w:rPr>
        <w:t>Financial aid</w:t>
      </w:r>
      <w:r w:rsidR="00F76131"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58BA8F89" w14:textId="479FAF77" w:rsidR="00612C81" w:rsidRPr="009D61FA" w:rsidRDefault="00612C81" w:rsidP="00DF7FA9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>Summ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0A1B88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612C81" w14:paraId="0F0100B5" w14:textId="77777777" w:rsidTr="00B522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82152D0" w14:textId="77777777" w:rsidR="00612C81" w:rsidRPr="00AF5BE0" w:rsidRDefault="00612C81" w:rsidP="00B5229F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172B974" w14:textId="77777777" w:rsidR="00612C81" w:rsidRPr="00AF5BE0" w:rsidRDefault="00612C81" w:rsidP="00B5229F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294139FC" w14:textId="77777777" w:rsidR="00612C81" w:rsidRPr="00AF5BE0" w:rsidRDefault="00612C81" w:rsidP="00B5229F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465A3DC8" w14:textId="77777777" w:rsidR="00612C81" w:rsidRPr="00AF5BE0" w:rsidRDefault="00612C81" w:rsidP="00B5229F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612C81" w:rsidRPr="00196E3C" w14:paraId="545BA356" w14:textId="77777777" w:rsidTr="00B5229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3484CFDC" w14:textId="77777777" w:rsidR="00612C81" w:rsidRPr="00612C81" w:rsidRDefault="00612C81" w:rsidP="00612C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612C81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26F5EC" w14:textId="02CFADB5" w:rsidR="00612C81" w:rsidRPr="00612C81" w:rsidRDefault="00612C81" w:rsidP="00612C8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2C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</w:tcPr>
          <w:p w14:paraId="7FB5581D" w14:textId="7CCC836C" w:rsidR="00612C81" w:rsidRPr="00612C81" w:rsidRDefault="00612C81" w:rsidP="00612C8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12C81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</w:tcPr>
          <w:p w14:paraId="6B025AA0" w14:textId="01153BC4" w:rsidR="00612C81" w:rsidRPr="00612C81" w:rsidRDefault="00612C81" w:rsidP="00612C8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12C81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46C25BDD" w14:textId="36468CC1" w:rsidR="00F76131" w:rsidRPr="009D61FA" w:rsidRDefault="00F76131" w:rsidP="00DF7FA9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0A1B88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037E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0A1B88" w:rsidRPr="00196E3C" w14:paraId="7EF67193" w14:textId="77777777" w:rsidTr="00037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0A1B88" w:rsidRPr="008E1CE1" w:rsidRDefault="000A1B88" w:rsidP="000A1B8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6136816C" w:rsidR="000A1B88" w:rsidRPr="000A1B88" w:rsidRDefault="000A1B88" w:rsidP="000A1B8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A1B8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THA-136</w:t>
            </w:r>
          </w:p>
        </w:tc>
        <w:tc>
          <w:tcPr>
            <w:tcW w:w="5870" w:type="dxa"/>
          </w:tcPr>
          <w:p w14:paraId="57F7AEC4" w14:textId="1847270C" w:rsidR="000A1B88" w:rsidRPr="000A1B88" w:rsidRDefault="000A1B88" w:rsidP="000A1B8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A1B8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ultural History of American Motion Pictures</w:t>
            </w:r>
          </w:p>
        </w:tc>
        <w:tc>
          <w:tcPr>
            <w:tcW w:w="1313" w:type="dxa"/>
          </w:tcPr>
          <w:p w14:paraId="53F87D94" w14:textId="4610A6A2" w:rsidR="000A1B88" w:rsidRPr="000A1B88" w:rsidRDefault="000A1B88" w:rsidP="000A1B8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A1B8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0A1B88" w14:paraId="770BBE7C" w14:textId="77777777" w:rsidTr="00037E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0A1B88" w:rsidRPr="008E1CE1" w:rsidRDefault="000A1B88" w:rsidP="000A1B8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2368BDF0" w:rsidR="000A1B88" w:rsidRPr="000A1B88" w:rsidRDefault="000A1B88" w:rsidP="000A1B8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A1B8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179A7923" w14:textId="5CAC8633" w:rsidR="000A1B88" w:rsidRPr="000A1B88" w:rsidRDefault="000A1B88" w:rsidP="000A1B8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A1B8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1C25F3EE" w14:textId="1A13D345" w:rsidR="000A1B88" w:rsidRPr="000A1B88" w:rsidRDefault="000A1B88" w:rsidP="000A1B8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A1B8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0A1B88" w14:paraId="1EE7567E" w14:textId="77777777" w:rsidTr="00037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0A1B88" w:rsidRPr="008E1CE1" w:rsidRDefault="000A1B88" w:rsidP="000A1B8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8B2A363" w14:textId="77777777" w:rsidR="000A1B88" w:rsidRPr="000A1B88" w:rsidRDefault="000A1B88" w:rsidP="000A1B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0A1B8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DAN-108 or</w:t>
            </w:r>
          </w:p>
          <w:p w14:paraId="09994A1B" w14:textId="283308AC" w:rsidR="000A1B88" w:rsidRPr="000A1B88" w:rsidRDefault="000A1B88" w:rsidP="000A1B8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A1B8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DAN-225</w:t>
            </w:r>
          </w:p>
        </w:tc>
        <w:tc>
          <w:tcPr>
            <w:tcW w:w="5870" w:type="dxa"/>
          </w:tcPr>
          <w:p w14:paraId="6836D132" w14:textId="77777777" w:rsidR="000A1B88" w:rsidRPr="000A1B88" w:rsidRDefault="000A1B88" w:rsidP="000A1B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0A1B8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mprovisation for Dance and Theater</w:t>
            </w:r>
          </w:p>
          <w:p w14:paraId="58BCA94D" w14:textId="1A044947" w:rsidR="000A1B88" w:rsidRPr="000A1B88" w:rsidRDefault="000A1B88" w:rsidP="000A1B8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A1B8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r Choreography II</w:t>
            </w:r>
          </w:p>
        </w:tc>
        <w:tc>
          <w:tcPr>
            <w:tcW w:w="1313" w:type="dxa"/>
          </w:tcPr>
          <w:p w14:paraId="58B7D15A" w14:textId="788D0B6C" w:rsidR="000A1B88" w:rsidRPr="000A1B88" w:rsidRDefault="000A1B88" w:rsidP="000A1B8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A1B8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0A1B88" w14:paraId="0C3C362B" w14:textId="77777777" w:rsidTr="00037E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0A1B88" w:rsidRPr="008E1CE1" w:rsidRDefault="000A1B88" w:rsidP="000A1B8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4803FF9F" w:rsidR="000A1B88" w:rsidRPr="000A1B88" w:rsidRDefault="000A1B88" w:rsidP="000A1B8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A1B8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 LEVEL A</w:t>
            </w:r>
            <w:r w:rsidRPr="000A1B88">
              <w:rPr>
                <w:rFonts w:asciiTheme="minorHAnsi" w:hAnsiTheme="minorHAnsi" w:cstheme="minorHAnsi"/>
                <w:color w:val="000000"/>
                <w:sz w:val="22"/>
                <w:szCs w:val="24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75CAD893" w14:textId="29B8C80A" w:rsidR="000A1B88" w:rsidRPr="000A1B88" w:rsidRDefault="000A1B88" w:rsidP="000A1B8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A1B88">
              <w:rPr>
                <w:rFonts w:asciiTheme="minorHAnsi" w:hAnsiTheme="minorHAnsi" w:cstheme="minorHAnsi"/>
                <w:bCs/>
                <w:color w:val="231F20"/>
                <w:sz w:val="22"/>
                <w:szCs w:val="24"/>
              </w:rPr>
              <w:t>Jazz, Hip Hop, Tap, Modern, Ballet</w:t>
            </w:r>
          </w:p>
        </w:tc>
        <w:tc>
          <w:tcPr>
            <w:tcW w:w="1313" w:type="dxa"/>
          </w:tcPr>
          <w:p w14:paraId="01E368E8" w14:textId="749C03E5" w:rsidR="000A1B88" w:rsidRPr="000A1B88" w:rsidRDefault="000A1B88" w:rsidP="000A1B8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A1B88">
              <w:rPr>
                <w:rFonts w:asciiTheme="minorHAnsi" w:hAnsiTheme="minorHAnsi" w:cstheme="minorHAnsi"/>
                <w:sz w:val="22"/>
                <w:szCs w:val="24"/>
              </w:rPr>
              <w:t>4</w:t>
            </w:r>
          </w:p>
        </w:tc>
      </w:tr>
      <w:tr w:rsidR="000A1B88" w14:paraId="2BFD0FE1" w14:textId="77777777" w:rsidTr="00037ED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0A1B88" w:rsidRPr="008E1CE1" w:rsidRDefault="000A1B88" w:rsidP="000A1B8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AFF1CBF" w14:textId="77777777" w:rsidR="000A1B88" w:rsidRPr="000A1B88" w:rsidRDefault="000A1B88" w:rsidP="000A1B88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0A1B88">
              <w:rPr>
                <w:rFonts w:cstheme="minorHAnsi"/>
                <w:color w:val="000000"/>
                <w:sz w:val="22"/>
                <w:szCs w:val="24"/>
                <w:bdr w:val="none" w:sz="0" w:space="0" w:color="auto" w:frame="1"/>
              </w:rPr>
              <w:t>DAN-212 or</w:t>
            </w:r>
          </w:p>
          <w:p w14:paraId="24BDFB2F" w14:textId="27FED781" w:rsidR="000A1B88" w:rsidRPr="000A1B88" w:rsidRDefault="000A1B88" w:rsidP="000A1B8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A1B8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DAN-213</w:t>
            </w:r>
          </w:p>
        </w:tc>
        <w:tc>
          <w:tcPr>
            <w:tcW w:w="5870" w:type="dxa"/>
          </w:tcPr>
          <w:p w14:paraId="2F9B65CA" w14:textId="77777777" w:rsidR="000A1B88" w:rsidRPr="000A1B88" w:rsidRDefault="000A1B88" w:rsidP="000A1B88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0A1B88">
              <w:rPr>
                <w:rFonts w:cstheme="minorHAnsi"/>
                <w:color w:val="000000"/>
                <w:sz w:val="22"/>
                <w:szCs w:val="24"/>
              </w:rPr>
              <w:t>Dance Production or</w:t>
            </w:r>
          </w:p>
          <w:p w14:paraId="275A0CDF" w14:textId="779CD1B8" w:rsidR="000A1B88" w:rsidRPr="000A1B88" w:rsidRDefault="000A1B88" w:rsidP="000A1B8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A1B8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Dance Performance</w:t>
            </w:r>
          </w:p>
        </w:tc>
        <w:tc>
          <w:tcPr>
            <w:tcW w:w="1313" w:type="dxa"/>
          </w:tcPr>
          <w:p w14:paraId="44AC95D6" w14:textId="1AB56498" w:rsidR="000A1B88" w:rsidRPr="000A1B88" w:rsidRDefault="000A1B88" w:rsidP="000A1B8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A1B88">
              <w:rPr>
                <w:rFonts w:asciiTheme="minorHAnsi" w:hAnsiTheme="minorHAnsi" w:cstheme="minorHAnsi"/>
                <w:sz w:val="22"/>
                <w:szCs w:val="24"/>
              </w:rPr>
              <w:t>2</w:t>
            </w:r>
          </w:p>
        </w:tc>
      </w:tr>
    </w:tbl>
    <w:p w14:paraId="0B720374" w14:textId="77777777" w:rsidR="00037EDD" w:rsidRPr="00056AAF" w:rsidRDefault="00037EDD" w:rsidP="00056AAF">
      <w:pPr>
        <w:spacing w:after="0"/>
        <w:ind w:left="720"/>
        <w:rPr>
          <w:b/>
          <w:sz w:val="18"/>
          <w:szCs w:val="18"/>
        </w:rPr>
      </w:pPr>
      <w:r w:rsidRPr="00056AAF">
        <w:rPr>
          <w:sz w:val="18"/>
          <w:szCs w:val="18"/>
        </w:rPr>
        <w:t>Additional Course Options:</w:t>
      </w:r>
    </w:p>
    <w:p w14:paraId="54668C91" w14:textId="521653CD" w:rsidR="00037EDD" w:rsidRPr="00056AAF" w:rsidRDefault="000A1B88" w:rsidP="00056AAF">
      <w:pPr>
        <w:spacing w:after="0"/>
        <w:ind w:left="720"/>
        <w:rPr>
          <w:i/>
          <w:iCs/>
          <w:sz w:val="18"/>
          <w:szCs w:val="18"/>
        </w:rPr>
      </w:pPr>
      <w:r w:rsidRPr="00056AAF">
        <w:rPr>
          <w:i/>
          <w:iCs/>
          <w:sz w:val="18"/>
          <w:szCs w:val="18"/>
          <w:vertAlign w:val="superscript"/>
        </w:rPr>
        <w:t>1</w:t>
      </w:r>
      <w:r w:rsidRPr="00056AAF">
        <w:rPr>
          <w:i/>
          <w:iCs/>
          <w:sz w:val="18"/>
          <w:szCs w:val="18"/>
        </w:rPr>
        <w:t>DAN 124A, 126A,127A, 128A, 135A (select two)</w:t>
      </w:r>
    </w:p>
    <w:p w14:paraId="7212A20C" w14:textId="71B8AA34" w:rsidR="00F76131" w:rsidRPr="009D61FA" w:rsidRDefault="00F76131" w:rsidP="00DF7FA9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CA20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0A1B88" w:rsidRPr="00196E3C" w14:paraId="383713E4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0A1B88" w:rsidRPr="008E1CE1" w:rsidRDefault="000A1B88" w:rsidP="000A1B8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71C6D062" w:rsidR="000A1B88" w:rsidRPr="000A1B88" w:rsidRDefault="000A1B88" w:rsidP="000A1B8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A1B8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52AA2F38" w14:textId="5DAC8A45" w:rsidR="000A1B88" w:rsidRPr="000A1B88" w:rsidRDefault="000A1B88" w:rsidP="000A1B8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A1B88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65E25DD8" w14:textId="4A9A42FC" w:rsidR="000A1B88" w:rsidRPr="000A1B88" w:rsidRDefault="000A1B88" w:rsidP="000A1B8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A1B8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A1B88" w14:paraId="6300FFF0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0A1B88" w:rsidRPr="008E1CE1" w:rsidRDefault="000A1B88" w:rsidP="000A1B8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3337478D" w:rsidR="000A1B88" w:rsidRPr="000A1B88" w:rsidRDefault="000A1B88" w:rsidP="000A1B8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A1B8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133</w:t>
            </w:r>
          </w:p>
        </w:tc>
        <w:tc>
          <w:tcPr>
            <w:tcW w:w="5870" w:type="dxa"/>
          </w:tcPr>
          <w:p w14:paraId="6250AC6D" w14:textId="00E2A0D5" w:rsidR="000A1B88" w:rsidRPr="000A1B88" w:rsidRDefault="000A1B88" w:rsidP="000A1B8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A1B88">
              <w:rPr>
                <w:rFonts w:ascii="Calibri" w:hAnsi="Calibri" w:cs="Calibri"/>
                <w:color w:val="000000"/>
                <w:sz w:val="22"/>
                <w:szCs w:val="24"/>
              </w:rPr>
              <w:t>History of Popular Dance in the United States</w:t>
            </w:r>
          </w:p>
        </w:tc>
        <w:tc>
          <w:tcPr>
            <w:tcW w:w="1313" w:type="dxa"/>
          </w:tcPr>
          <w:p w14:paraId="4BF3CCB4" w14:textId="7C98E136" w:rsidR="000A1B88" w:rsidRPr="000A1B88" w:rsidRDefault="000A1B88" w:rsidP="000A1B8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A1B8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A1B88" w14:paraId="5B19EAA2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0A1B88" w:rsidRPr="008E1CE1" w:rsidRDefault="000A1B88" w:rsidP="000A1B8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2241B6B6" w:rsidR="000A1B88" w:rsidRPr="000A1B88" w:rsidRDefault="000A1B88" w:rsidP="000A1B8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A1B8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ANTH-101 </w:t>
            </w:r>
            <w:r w:rsidRPr="000A1B88">
              <w:rPr>
                <w:rStyle w:val="blockindent"/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&amp;</w:t>
            </w:r>
            <w:r w:rsidRPr="000A1B88">
              <w:rPr>
                <w:rFonts w:ascii="Calibri" w:hAnsi="Calibri" w:cs="Calibri"/>
                <w:color w:val="000000"/>
                <w:sz w:val="22"/>
                <w:szCs w:val="24"/>
              </w:rPr>
              <w:br/>
            </w:r>
            <w:r w:rsidRPr="000A1B88">
              <w:rPr>
                <w:rStyle w:val="blockindent"/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11</w:t>
            </w:r>
          </w:p>
        </w:tc>
        <w:tc>
          <w:tcPr>
            <w:tcW w:w="5870" w:type="dxa"/>
          </w:tcPr>
          <w:p w14:paraId="5132DCF8" w14:textId="1EBF63EA" w:rsidR="000A1B88" w:rsidRPr="000A1B88" w:rsidRDefault="000A1B88" w:rsidP="000A1B8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A1B88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 and</w:t>
            </w:r>
            <w:r w:rsidRPr="000A1B88">
              <w:rPr>
                <w:rFonts w:ascii="Calibri" w:hAnsi="Calibri" w:cs="Calibri"/>
                <w:color w:val="000000"/>
                <w:sz w:val="22"/>
                <w:szCs w:val="24"/>
              </w:rPr>
              <w:br/>
            </w:r>
            <w:r w:rsidRPr="000A1B88">
              <w:rPr>
                <w:rStyle w:val="blockindent"/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sical Anthropology Lab</w:t>
            </w:r>
          </w:p>
        </w:tc>
        <w:tc>
          <w:tcPr>
            <w:tcW w:w="1313" w:type="dxa"/>
          </w:tcPr>
          <w:p w14:paraId="2753F63B" w14:textId="60B3ACCB" w:rsidR="000A1B88" w:rsidRPr="000A1B88" w:rsidRDefault="000A1B88" w:rsidP="000A1B8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A1B88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0A1B88" w14:paraId="33F1B390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0A1B88" w:rsidRPr="008E1CE1" w:rsidRDefault="000A1B88" w:rsidP="000A1B8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50776303" w:rsidR="000A1B88" w:rsidRPr="000A1B88" w:rsidRDefault="000A1B88" w:rsidP="000A1B8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A1B8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0B8B04D1" w14:textId="18D89F59" w:rsidR="000A1B88" w:rsidRPr="000A1B88" w:rsidRDefault="000A1B88" w:rsidP="000A1B8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A1B88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6F448D68" w14:textId="649C6E45" w:rsidR="000A1B88" w:rsidRPr="000A1B88" w:rsidRDefault="000A1B88" w:rsidP="000A1B8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A1B8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A1B88" w14:paraId="37EED3EA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5A825AA0" w14:textId="77777777" w:rsidR="000A1B88" w:rsidRPr="008E1CE1" w:rsidRDefault="000A1B88" w:rsidP="000A1B8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75259D06" w:rsidR="000A1B88" w:rsidRPr="000A1B88" w:rsidRDefault="000A1B88" w:rsidP="000A1B8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A1B88">
              <w:rPr>
                <w:rFonts w:ascii="Calibri" w:hAnsi="Calibri" w:cs="Calibri"/>
                <w:color w:val="000000"/>
                <w:sz w:val="22"/>
                <w:szCs w:val="24"/>
              </w:rPr>
              <w:t>INT LEVEL B</w:t>
            </w:r>
            <w:r w:rsidRPr="000A1B88">
              <w:rPr>
                <w:rFonts w:ascii="Calibri" w:hAnsi="Calibri" w:cs="Calibri"/>
                <w:color w:val="000000"/>
                <w:sz w:val="22"/>
                <w:szCs w:val="24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647AE633" w14:textId="5FC08B50" w:rsidR="000A1B88" w:rsidRPr="000A1B88" w:rsidRDefault="000A1B88" w:rsidP="000A1B8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A1B88">
              <w:rPr>
                <w:rFonts w:ascii="Calibri" w:hAnsi="Calibri" w:cs="Calibri"/>
                <w:bCs/>
                <w:color w:val="231F20"/>
                <w:sz w:val="22"/>
                <w:szCs w:val="24"/>
              </w:rPr>
              <w:t>Jazz, Hip Hop, Tap, Modern, Ballet</w:t>
            </w:r>
          </w:p>
        </w:tc>
        <w:tc>
          <w:tcPr>
            <w:tcW w:w="1313" w:type="dxa"/>
          </w:tcPr>
          <w:p w14:paraId="59DE1595" w14:textId="2EDED868" w:rsidR="000A1B88" w:rsidRPr="000A1B88" w:rsidRDefault="000A1B88" w:rsidP="000A1B8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A1B88">
              <w:rPr>
                <w:rFonts w:ascii="Calibri" w:hAnsi="Calibri" w:cs="Calibri"/>
                <w:color w:val="000000"/>
                <w:sz w:val="22"/>
                <w:szCs w:val="24"/>
              </w:rPr>
              <w:t>2</w:t>
            </w:r>
          </w:p>
        </w:tc>
      </w:tr>
      <w:tr w:rsidR="000A1B88" w14:paraId="1F0CB396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540BD10" w14:textId="7D87A29B" w:rsidR="000A1B88" w:rsidRPr="002277AC" w:rsidRDefault="000A1B88" w:rsidP="000A1B88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FA1E475" w14:textId="26D2D6E7" w:rsidR="000A1B88" w:rsidRPr="000A1B88" w:rsidRDefault="000A1B88" w:rsidP="000A1B8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A1B8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120</w:t>
            </w:r>
          </w:p>
        </w:tc>
        <w:tc>
          <w:tcPr>
            <w:tcW w:w="5870" w:type="dxa"/>
          </w:tcPr>
          <w:p w14:paraId="70C62794" w14:textId="50EB4F91" w:rsidR="000A1B88" w:rsidRPr="000A1B88" w:rsidRDefault="000A1B88" w:rsidP="000A1B8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A1B88">
              <w:rPr>
                <w:rFonts w:ascii="Calibri" w:hAnsi="Calibri" w:cs="Calibri"/>
                <w:color w:val="000000"/>
                <w:sz w:val="22"/>
                <w:szCs w:val="24"/>
              </w:rPr>
              <w:t>Conditioning and Alignment for Dance</w:t>
            </w:r>
          </w:p>
        </w:tc>
        <w:tc>
          <w:tcPr>
            <w:tcW w:w="1313" w:type="dxa"/>
          </w:tcPr>
          <w:p w14:paraId="7CE9591D" w14:textId="4D042158" w:rsidR="000A1B88" w:rsidRPr="000A1B88" w:rsidRDefault="000A1B88" w:rsidP="000A1B8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A1B88">
              <w:rPr>
                <w:rFonts w:ascii="Calibri" w:hAnsi="Calibri" w:cs="Calibri"/>
                <w:color w:val="000000"/>
                <w:sz w:val="22"/>
                <w:szCs w:val="24"/>
              </w:rPr>
              <w:t>2</w:t>
            </w:r>
          </w:p>
        </w:tc>
      </w:tr>
    </w:tbl>
    <w:p w14:paraId="10F36E2B" w14:textId="77777777" w:rsidR="000A1B88" w:rsidRPr="00056AAF" w:rsidRDefault="000A1B88" w:rsidP="00056AAF">
      <w:pPr>
        <w:spacing w:after="0"/>
        <w:rPr>
          <w:b/>
          <w:sz w:val="18"/>
          <w:szCs w:val="18"/>
        </w:rPr>
      </w:pPr>
      <w:r w:rsidRPr="00056AAF">
        <w:rPr>
          <w:sz w:val="18"/>
          <w:szCs w:val="18"/>
        </w:rPr>
        <w:t>Additional Course Options:</w:t>
      </w:r>
    </w:p>
    <w:p w14:paraId="1B907C0B" w14:textId="295F6C4A" w:rsidR="000A1B88" w:rsidRPr="00056AAF" w:rsidRDefault="000A1B88" w:rsidP="00056AAF">
      <w:pPr>
        <w:spacing w:after="0"/>
        <w:rPr>
          <w:i/>
          <w:iCs/>
          <w:sz w:val="18"/>
          <w:szCs w:val="18"/>
        </w:rPr>
      </w:pPr>
      <w:r w:rsidRPr="00056AAF">
        <w:rPr>
          <w:i/>
          <w:iCs/>
          <w:sz w:val="18"/>
          <w:szCs w:val="18"/>
          <w:vertAlign w:val="superscript"/>
        </w:rPr>
        <w:t>1</w:t>
      </w:r>
      <w:r w:rsidRPr="00056AAF">
        <w:rPr>
          <w:i/>
          <w:iCs/>
          <w:sz w:val="18"/>
          <w:szCs w:val="18"/>
        </w:rPr>
        <w:t>DAN 129, 126B,127B, 128B, 135B (select two)</w:t>
      </w:r>
    </w:p>
    <w:p w14:paraId="33DFC3E7" w14:textId="7D8612E9" w:rsidR="0072641A" w:rsidRDefault="0072641A" w:rsidP="000A1B88">
      <w:pPr>
        <w:spacing w:before="12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Notes:</w:t>
      </w:r>
    </w:p>
    <w:p w14:paraId="166FB959" w14:textId="7AD23269" w:rsidR="002277AC" w:rsidRDefault="002277AC" w:rsidP="002277AC">
      <w:pPr>
        <w:spacing w:after="0"/>
        <w:ind w:left="187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>Hi</w:t>
      </w:r>
      <w:r w:rsidRPr="007D6630">
        <w:rPr>
          <w:rFonts w:cstheme="minorHAnsi"/>
          <w:sz w:val="18"/>
          <w:szCs w:val="18"/>
        </w:rPr>
        <w:t>gher level dance courses can be taken by audition</w:t>
      </w:r>
      <w:r w:rsidR="000A1B88">
        <w:rPr>
          <w:rFonts w:cstheme="minorHAnsi"/>
          <w:sz w:val="18"/>
          <w:szCs w:val="18"/>
        </w:rPr>
        <w:t>.</w:t>
      </w:r>
    </w:p>
    <w:p w14:paraId="6CE4CE11" w14:textId="7D8452E5" w:rsidR="000A1B88" w:rsidRPr="00785E94" w:rsidRDefault="000A1B88" w:rsidP="00785E94">
      <w:pPr>
        <w:spacing w:before="120" w:after="120"/>
        <w:rPr>
          <w:b/>
          <w:sz w:val="18"/>
          <w:szCs w:val="18"/>
        </w:rPr>
      </w:pPr>
      <w:r w:rsidRPr="00785E94">
        <w:rPr>
          <w:sz w:val="18"/>
          <w:szCs w:val="18"/>
        </w:rPr>
        <w:t xml:space="preserve">For students who did not meet the </w:t>
      </w:r>
      <w:proofErr w:type="spellStart"/>
      <w:r w:rsidRPr="00785E94">
        <w:rPr>
          <w:sz w:val="18"/>
          <w:szCs w:val="18"/>
        </w:rPr>
        <w:t>LOTE</w:t>
      </w:r>
      <w:proofErr w:type="spellEnd"/>
      <w:r w:rsidRPr="00785E94">
        <w:rPr>
          <w:sz w:val="18"/>
          <w:szCs w:val="18"/>
        </w:rPr>
        <w:t xml:space="preserve"> requirement in high school, they may fulfill Area 6 by demonstrating proficiency by completing ASL-100 American Sign Language I, FREN-101 Elementary French I or SPAN-101 Elementary Spanish I with a grade C or better</w:t>
      </w:r>
      <w:proofErr w:type="gramStart"/>
      <w:r w:rsidRPr="00785E94">
        <w:rPr>
          <w:sz w:val="18"/>
          <w:szCs w:val="18"/>
        </w:rPr>
        <w:t xml:space="preserve">. </w:t>
      </w:r>
      <w:proofErr w:type="gramEnd"/>
      <w:r w:rsidRPr="00785E94">
        <w:rPr>
          <w:sz w:val="18"/>
          <w:szCs w:val="18"/>
        </w:rPr>
        <w:t xml:space="preserve">Languages other than English for Native Speakers are also acceptable for meeting this requirement.  </w:t>
      </w:r>
    </w:p>
    <w:p w14:paraId="1C7CD508" w14:textId="77777777" w:rsidR="002277AC" w:rsidRDefault="002277AC" w:rsidP="002277AC">
      <w:pPr>
        <w:spacing w:after="0" w:line="240" w:lineRule="auto"/>
        <w:jc w:val="both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sectPr w:rsidR="002277AC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docGrid w:linePitch="360"/>
        </w:sectPr>
      </w:pPr>
    </w:p>
    <w:p w14:paraId="75DFF6E0" w14:textId="476F8637" w:rsidR="002277AC" w:rsidRDefault="002277AC" w:rsidP="00086FA4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2277AC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Scheduling Notes</w:t>
      </w:r>
    </w:p>
    <w:p w14:paraId="3C4CCB45" w14:textId="48A199D8" w:rsidR="002277AC" w:rsidRPr="00DF7FA9" w:rsidRDefault="00DF7FA9" w:rsidP="002277AC">
      <w:pPr>
        <w:ind w:left="360"/>
        <w:jc w:val="both"/>
        <w:rPr>
          <w:rFonts w:cstheme="minorHAnsi"/>
          <w:sz w:val="20"/>
          <w:szCs w:val="20"/>
        </w:rPr>
      </w:pPr>
      <w:r w:rsidRPr="00DF7FA9">
        <w:rPr>
          <w:rFonts w:cstheme="minorHAnsi"/>
          <w:sz w:val="20"/>
          <w:szCs w:val="20"/>
        </w:rPr>
        <w:t>The beauty of this map is that you can choose any two genres to focus on</w:t>
      </w:r>
      <w:proofErr w:type="gramStart"/>
      <w:r w:rsidRPr="00DF7FA9">
        <w:rPr>
          <w:rFonts w:cstheme="minorHAnsi"/>
          <w:sz w:val="20"/>
          <w:szCs w:val="20"/>
        </w:rPr>
        <w:t xml:space="preserve">. </w:t>
      </w:r>
      <w:proofErr w:type="gramEnd"/>
      <w:r w:rsidRPr="00DF7FA9">
        <w:rPr>
          <w:rFonts w:cstheme="minorHAnsi"/>
          <w:sz w:val="20"/>
          <w:szCs w:val="20"/>
        </w:rPr>
        <w:t>Be sure to enroll in two technique classes per semester at the level that best suits your abilities</w:t>
      </w:r>
      <w:proofErr w:type="gramStart"/>
      <w:r w:rsidRPr="00DF7FA9">
        <w:rPr>
          <w:rFonts w:cstheme="minorHAnsi"/>
          <w:sz w:val="20"/>
          <w:szCs w:val="20"/>
        </w:rPr>
        <w:t xml:space="preserve">. </w:t>
      </w:r>
      <w:proofErr w:type="gramEnd"/>
      <w:r w:rsidRPr="00DF7FA9">
        <w:rPr>
          <w:rFonts w:cstheme="minorHAnsi"/>
          <w:sz w:val="20"/>
          <w:szCs w:val="20"/>
        </w:rPr>
        <w:t>Higher-level courses can be taken by audition</w:t>
      </w:r>
      <w:proofErr w:type="gramStart"/>
      <w:r w:rsidRPr="00DF7FA9">
        <w:rPr>
          <w:rFonts w:cstheme="minorHAnsi"/>
          <w:sz w:val="20"/>
          <w:szCs w:val="20"/>
        </w:rPr>
        <w:t xml:space="preserve">. </w:t>
      </w:r>
      <w:proofErr w:type="gramEnd"/>
      <w:r w:rsidRPr="00DF7FA9">
        <w:rPr>
          <w:rFonts w:cstheme="minorHAnsi"/>
          <w:sz w:val="20"/>
          <w:szCs w:val="20"/>
        </w:rPr>
        <w:t>To audition, show up on the first day of the course you wish to take</w:t>
      </w:r>
      <w:proofErr w:type="gramStart"/>
      <w:r w:rsidRPr="00DF7FA9">
        <w:rPr>
          <w:rFonts w:cstheme="minorHAnsi"/>
          <w:sz w:val="20"/>
          <w:szCs w:val="20"/>
        </w:rPr>
        <w:t xml:space="preserve">. </w:t>
      </w:r>
      <w:proofErr w:type="gramEnd"/>
      <w:r w:rsidRPr="00DF7FA9">
        <w:rPr>
          <w:rFonts w:cstheme="minorHAnsi"/>
          <w:sz w:val="20"/>
          <w:szCs w:val="20"/>
        </w:rPr>
        <w:t xml:space="preserve">The first class will serve as the audition.  </w:t>
      </w:r>
      <w:r w:rsidR="002277AC" w:rsidRPr="00DF7FA9">
        <w:rPr>
          <w:rFonts w:cstheme="minorHAnsi"/>
          <w:sz w:val="20"/>
          <w:szCs w:val="20"/>
        </w:rPr>
        <w:t xml:space="preserve">When you finish this map, you will be ready to </w:t>
      </w:r>
      <w:r w:rsidR="002277AC" w:rsidRPr="00DF7FA9">
        <w:rPr>
          <w:rFonts w:cstheme="minorHAnsi"/>
          <w:sz w:val="20"/>
          <w:szCs w:val="20"/>
        </w:rPr>
        <w:t>transfer</w:t>
      </w:r>
      <w:proofErr w:type="gramStart"/>
      <w:r w:rsidR="002277AC" w:rsidRPr="00DF7FA9">
        <w:rPr>
          <w:rFonts w:cstheme="minorHAnsi"/>
          <w:sz w:val="20"/>
          <w:szCs w:val="20"/>
        </w:rPr>
        <w:t xml:space="preserve">! </w:t>
      </w:r>
      <w:proofErr w:type="gramEnd"/>
      <w:r w:rsidR="000A1B88" w:rsidRPr="00DF7FA9">
        <w:rPr>
          <w:rFonts w:cstheme="minorHAnsi"/>
          <w:sz w:val="20"/>
          <w:szCs w:val="20"/>
        </w:rPr>
        <w:t xml:space="preserve">The Dance Department at </w:t>
      </w:r>
      <w:proofErr w:type="spellStart"/>
      <w:r w:rsidR="000A1B88" w:rsidRPr="00DF7FA9">
        <w:rPr>
          <w:rFonts w:cstheme="minorHAnsi"/>
          <w:sz w:val="20"/>
          <w:szCs w:val="20"/>
        </w:rPr>
        <w:t>UCR</w:t>
      </w:r>
      <w:proofErr w:type="spellEnd"/>
      <w:r w:rsidR="000A1B88" w:rsidRPr="00DF7FA9">
        <w:rPr>
          <w:rFonts w:cstheme="minorHAnsi"/>
          <w:sz w:val="20"/>
          <w:szCs w:val="20"/>
        </w:rPr>
        <w:t xml:space="preserve"> does NOT require an audition</w:t>
      </w:r>
      <w:proofErr w:type="gramStart"/>
      <w:r w:rsidR="000A1B88" w:rsidRPr="00DF7FA9">
        <w:rPr>
          <w:rFonts w:cstheme="minorHAnsi"/>
          <w:sz w:val="20"/>
          <w:szCs w:val="20"/>
        </w:rPr>
        <w:t xml:space="preserve">. </w:t>
      </w:r>
      <w:proofErr w:type="gramEnd"/>
      <w:r w:rsidR="000A1B88" w:rsidRPr="00DF7FA9">
        <w:rPr>
          <w:rFonts w:cstheme="minorHAnsi"/>
          <w:sz w:val="20"/>
          <w:szCs w:val="20"/>
        </w:rPr>
        <w:t xml:space="preserve">Please speak to the department chair at </w:t>
      </w:r>
      <w:proofErr w:type="spellStart"/>
      <w:r w:rsidR="000A1B88" w:rsidRPr="00DF7FA9">
        <w:rPr>
          <w:rFonts w:cstheme="minorHAnsi"/>
          <w:sz w:val="20"/>
          <w:szCs w:val="20"/>
        </w:rPr>
        <w:t>SJC</w:t>
      </w:r>
      <w:proofErr w:type="spellEnd"/>
      <w:r w:rsidR="000A1B88" w:rsidRPr="00DF7FA9">
        <w:rPr>
          <w:rFonts w:cstheme="minorHAnsi"/>
          <w:sz w:val="20"/>
          <w:szCs w:val="20"/>
        </w:rPr>
        <w:t xml:space="preserve"> or </w:t>
      </w:r>
      <w:proofErr w:type="spellStart"/>
      <w:r w:rsidR="000A1B88" w:rsidRPr="00DF7FA9">
        <w:rPr>
          <w:rFonts w:cstheme="minorHAnsi"/>
          <w:sz w:val="20"/>
          <w:szCs w:val="20"/>
        </w:rPr>
        <w:t>MVC</w:t>
      </w:r>
      <w:proofErr w:type="spellEnd"/>
      <w:r w:rsidR="000A1B88" w:rsidRPr="00DF7FA9">
        <w:rPr>
          <w:rFonts w:cstheme="minorHAnsi"/>
          <w:sz w:val="20"/>
          <w:szCs w:val="20"/>
        </w:rPr>
        <w:t xml:space="preserve"> for more information.</w:t>
      </w:r>
      <w:r w:rsidR="002277AC" w:rsidRPr="00DF7FA9">
        <w:rPr>
          <w:rFonts w:cstheme="minorHAnsi"/>
          <w:sz w:val="20"/>
          <w:szCs w:val="20"/>
        </w:rPr>
        <w:t xml:space="preserve"> </w:t>
      </w:r>
    </w:p>
    <w:p w14:paraId="5BA1305B" w14:textId="39636CBE" w:rsidR="002277AC" w:rsidRPr="00086FA4" w:rsidRDefault="002277AC" w:rsidP="00086FA4">
      <w:pPr>
        <w:spacing w:before="360"/>
        <w:ind w:left="360"/>
        <w:jc w:val="both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086FA4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Department Information</w:t>
      </w:r>
    </w:p>
    <w:p w14:paraId="7F793F71" w14:textId="193F6220" w:rsidR="002277AC" w:rsidRPr="002277AC" w:rsidRDefault="002277AC" w:rsidP="00DF7FA9">
      <w:pPr>
        <w:spacing w:after="0"/>
        <w:ind w:left="360"/>
        <w:rPr>
          <w:rFonts w:cstheme="minorHAnsi"/>
          <w:sz w:val="20"/>
          <w:szCs w:val="20"/>
        </w:rPr>
      </w:pPr>
      <w:r w:rsidRPr="002277AC">
        <w:rPr>
          <w:rFonts w:cstheme="minorHAnsi"/>
          <w:sz w:val="20"/>
          <w:szCs w:val="20"/>
        </w:rPr>
        <w:t xml:space="preserve">Department Chair </w:t>
      </w:r>
      <w:proofErr w:type="spellStart"/>
      <w:r w:rsidRPr="002277AC">
        <w:rPr>
          <w:rFonts w:cstheme="minorHAnsi"/>
          <w:sz w:val="20"/>
          <w:szCs w:val="20"/>
        </w:rPr>
        <w:t>SJC</w:t>
      </w:r>
      <w:proofErr w:type="spellEnd"/>
      <w:r w:rsidR="00DF7FA9">
        <w:rPr>
          <w:rFonts w:cstheme="minorHAnsi"/>
          <w:sz w:val="20"/>
          <w:szCs w:val="20"/>
        </w:rPr>
        <w:t xml:space="preserve">: </w:t>
      </w:r>
      <w:hyperlink r:id="rId22" w:history="1">
        <w:r w:rsidRPr="002277AC">
          <w:rPr>
            <w:rStyle w:val="Hyperlink"/>
            <w:rFonts w:cstheme="minorHAnsi"/>
            <w:sz w:val="20"/>
            <w:szCs w:val="20"/>
          </w:rPr>
          <w:t>Julie Freeman</w:t>
        </w:r>
      </w:hyperlink>
      <w:r w:rsidRPr="002277AC">
        <w:rPr>
          <w:rFonts w:cstheme="minorHAnsi"/>
          <w:sz w:val="20"/>
          <w:szCs w:val="20"/>
        </w:rPr>
        <w:t xml:space="preserve"> , (951) 487-3630</w:t>
      </w:r>
    </w:p>
    <w:p w14:paraId="364F9502" w14:textId="73094236" w:rsidR="002277AC" w:rsidRPr="002277AC" w:rsidRDefault="002277AC" w:rsidP="00DF7FA9">
      <w:pPr>
        <w:spacing w:after="0"/>
        <w:ind w:left="360"/>
        <w:rPr>
          <w:rFonts w:ascii="Calibri" w:hAnsi="Calibri" w:cs="Calibri"/>
          <w:color w:val="000000"/>
          <w:sz w:val="20"/>
          <w:szCs w:val="20"/>
          <w:bdr w:val="none" w:sz="0" w:space="0" w:color="auto" w:frame="1"/>
          <w:shd w:val="clear" w:color="auto" w:fill="FFFFFF"/>
        </w:rPr>
      </w:pPr>
      <w:r w:rsidRPr="002277AC">
        <w:rPr>
          <w:rFonts w:cstheme="minorHAnsi"/>
          <w:sz w:val="20"/>
          <w:szCs w:val="20"/>
        </w:rPr>
        <w:t xml:space="preserve">Department Chair </w:t>
      </w:r>
      <w:proofErr w:type="spellStart"/>
      <w:r w:rsidRPr="002277AC">
        <w:rPr>
          <w:rFonts w:cstheme="minorHAnsi"/>
          <w:sz w:val="20"/>
          <w:szCs w:val="20"/>
        </w:rPr>
        <w:t>MVC</w:t>
      </w:r>
      <w:proofErr w:type="spellEnd"/>
      <w:r w:rsidR="00DF7FA9">
        <w:rPr>
          <w:rFonts w:cstheme="minorHAnsi"/>
          <w:sz w:val="20"/>
          <w:szCs w:val="20"/>
        </w:rPr>
        <w:t xml:space="preserve">: </w:t>
      </w:r>
      <w:hyperlink r:id="rId23" w:history="1">
        <w:r w:rsidRPr="002277AC">
          <w:rPr>
            <w:rStyle w:val="Hyperlink"/>
            <w:rFonts w:ascii="Calibri" w:hAnsi="Calibri" w:cstheme="minorHAnsi"/>
            <w:sz w:val="20"/>
            <w:szCs w:val="20"/>
            <w:bdr w:val="none" w:sz="0" w:space="0" w:color="auto" w:frame="1"/>
            <w:shd w:val="clear" w:color="auto" w:fill="FFFFFF"/>
          </w:rPr>
          <w:t xml:space="preserve">Paula </w:t>
        </w:r>
        <w:proofErr w:type="spellStart"/>
        <w:r w:rsidRPr="002277AC">
          <w:rPr>
            <w:rStyle w:val="Hyperlink"/>
            <w:rFonts w:ascii="Calibri" w:hAnsi="Calibri" w:cstheme="minorHAnsi"/>
            <w:sz w:val="20"/>
            <w:szCs w:val="20"/>
            <w:bdr w:val="none" w:sz="0" w:space="0" w:color="auto" w:frame="1"/>
            <w:shd w:val="clear" w:color="auto" w:fill="FFFFFF"/>
          </w:rPr>
          <w:t>Naggi</w:t>
        </w:r>
        <w:proofErr w:type="spellEnd"/>
      </w:hyperlink>
      <w:r w:rsidRPr="002277AC">
        <w:rPr>
          <w:rFonts w:ascii="Calibri" w:hAnsi="Calibri" w:cstheme="minorHAnsi"/>
          <w:color w:val="000000"/>
          <w:sz w:val="20"/>
          <w:szCs w:val="20"/>
          <w:bdr w:val="none" w:sz="0" w:space="0" w:color="auto" w:frame="1"/>
          <w:shd w:val="clear" w:color="auto" w:fill="FFFFFF"/>
        </w:rPr>
        <w:t>, (951) 639-5792</w:t>
      </w:r>
    </w:p>
    <w:sectPr w:rsidR="002277AC" w:rsidRPr="002277AC" w:rsidSect="002277AC">
      <w:type w:val="continuous"/>
      <w:pgSz w:w="12240" w:h="15840" w:code="1"/>
      <w:pgMar w:top="360" w:right="360" w:bottom="720" w:left="360" w:header="360" w:footer="144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C6812D" w14:textId="77777777" w:rsidR="001331AF" w:rsidRDefault="001331AF" w:rsidP="00DF2F19">
      <w:pPr>
        <w:spacing w:after="0" w:line="240" w:lineRule="auto"/>
      </w:pPr>
      <w:r>
        <w:separator/>
      </w:r>
    </w:p>
  </w:endnote>
  <w:endnote w:type="continuationSeparator" w:id="0">
    <w:p w14:paraId="38EF25BC" w14:textId="77777777" w:rsidR="001331AF" w:rsidRDefault="001331AF" w:rsidP="00DF2F19">
      <w:pPr>
        <w:spacing w:after="0" w:line="240" w:lineRule="auto"/>
      </w:pPr>
      <w:r>
        <w:continuationSeparator/>
      </w:r>
    </w:p>
  </w:endnote>
  <w:endnote w:type="continuationNotice" w:id="1">
    <w:p w14:paraId="6C7990D1" w14:textId="77777777" w:rsidR="001331AF" w:rsidRDefault="001331A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21E861" w14:textId="77777777" w:rsidR="001331AF" w:rsidRDefault="001331AF" w:rsidP="00DF2F19">
      <w:pPr>
        <w:spacing w:after="0" w:line="240" w:lineRule="auto"/>
      </w:pPr>
      <w:r>
        <w:separator/>
      </w:r>
    </w:p>
  </w:footnote>
  <w:footnote w:type="continuationSeparator" w:id="0">
    <w:p w14:paraId="699C46F5" w14:textId="77777777" w:rsidR="001331AF" w:rsidRDefault="001331AF" w:rsidP="00DF2F19">
      <w:pPr>
        <w:spacing w:after="0" w:line="240" w:lineRule="auto"/>
      </w:pPr>
      <w:r>
        <w:continuationSeparator/>
      </w:r>
    </w:p>
  </w:footnote>
  <w:footnote w:type="continuationNotice" w:id="1">
    <w:p w14:paraId="5D906EE6" w14:textId="77777777" w:rsidR="001331AF" w:rsidRDefault="001331A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123ED05F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3A5319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3A5319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sFAELJJGItAAAA"/>
  </w:docVars>
  <w:rsids>
    <w:rsidRoot w:val="00DF2F19"/>
    <w:rsid w:val="0002348B"/>
    <w:rsid w:val="0002506D"/>
    <w:rsid w:val="000355BD"/>
    <w:rsid w:val="00037EDD"/>
    <w:rsid w:val="00056AAF"/>
    <w:rsid w:val="00082C72"/>
    <w:rsid w:val="000848E5"/>
    <w:rsid w:val="00086FA4"/>
    <w:rsid w:val="00094AF2"/>
    <w:rsid w:val="000A1B88"/>
    <w:rsid w:val="000A3349"/>
    <w:rsid w:val="000A52EB"/>
    <w:rsid w:val="000C61A9"/>
    <w:rsid w:val="001212D3"/>
    <w:rsid w:val="001331AF"/>
    <w:rsid w:val="00144B9F"/>
    <w:rsid w:val="00157999"/>
    <w:rsid w:val="0017252B"/>
    <w:rsid w:val="00197394"/>
    <w:rsid w:val="002064A9"/>
    <w:rsid w:val="00222820"/>
    <w:rsid w:val="00222F6A"/>
    <w:rsid w:val="002277AC"/>
    <w:rsid w:val="00231B7E"/>
    <w:rsid w:val="002323FC"/>
    <w:rsid w:val="00247605"/>
    <w:rsid w:val="00275B1E"/>
    <w:rsid w:val="00281303"/>
    <w:rsid w:val="00281869"/>
    <w:rsid w:val="00290E06"/>
    <w:rsid w:val="002972B2"/>
    <w:rsid w:val="002D5933"/>
    <w:rsid w:val="002D63B6"/>
    <w:rsid w:val="002E53CE"/>
    <w:rsid w:val="002E71E3"/>
    <w:rsid w:val="00307264"/>
    <w:rsid w:val="00322C4A"/>
    <w:rsid w:val="00323BAA"/>
    <w:rsid w:val="00330A18"/>
    <w:rsid w:val="0034427C"/>
    <w:rsid w:val="0035187C"/>
    <w:rsid w:val="0035440E"/>
    <w:rsid w:val="00376791"/>
    <w:rsid w:val="003849FE"/>
    <w:rsid w:val="003949AC"/>
    <w:rsid w:val="003A06DD"/>
    <w:rsid w:val="003A4C7B"/>
    <w:rsid w:val="003A5319"/>
    <w:rsid w:val="003C2454"/>
    <w:rsid w:val="003E0C2B"/>
    <w:rsid w:val="003E2989"/>
    <w:rsid w:val="003F66AE"/>
    <w:rsid w:val="00425E40"/>
    <w:rsid w:val="004269E4"/>
    <w:rsid w:val="0043300A"/>
    <w:rsid w:val="00443620"/>
    <w:rsid w:val="00465C68"/>
    <w:rsid w:val="00466BD3"/>
    <w:rsid w:val="00473F81"/>
    <w:rsid w:val="0047668B"/>
    <w:rsid w:val="00486099"/>
    <w:rsid w:val="004943DF"/>
    <w:rsid w:val="004C0B32"/>
    <w:rsid w:val="004D1BEE"/>
    <w:rsid w:val="004E51BD"/>
    <w:rsid w:val="005153D2"/>
    <w:rsid w:val="00521B03"/>
    <w:rsid w:val="00522317"/>
    <w:rsid w:val="00523B2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12C81"/>
    <w:rsid w:val="00622477"/>
    <w:rsid w:val="00624E81"/>
    <w:rsid w:val="006269E2"/>
    <w:rsid w:val="00632CA0"/>
    <w:rsid w:val="006363D8"/>
    <w:rsid w:val="00640B70"/>
    <w:rsid w:val="00641EA6"/>
    <w:rsid w:val="00645F9E"/>
    <w:rsid w:val="006507EF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0953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85E94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C93"/>
    <w:rsid w:val="00855429"/>
    <w:rsid w:val="008562A7"/>
    <w:rsid w:val="00861E8D"/>
    <w:rsid w:val="008677EB"/>
    <w:rsid w:val="008874CC"/>
    <w:rsid w:val="008A4D7A"/>
    <w:rsid w:val="008B020F"/>
    <w:rsid w:val="008B54BF"/>
    <w:rsid w:val="008C62B6"/>
    <w:rsid w:val="008E1CE1"/>
    <w:rsid w:val="008E3660"/>
    <w:rsid w:val="00902C4D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74"/>
    <w:rsid w:val="00A746F0"/>
    <w:rsid w:val="00A80BAC"/>
    <w:rsid w:val="00A80EAF"/>
    <w:rsid w:val="00A82230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028C3"/>
    <w:rsid w:val="00B21CE2"/>
    <w:rsid w:val="00B27B28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F2F19"/>
    <w:rsid w:val="00DF7FA9"/>
    <w:rsid w:val="00E03A4A"/>
    <w:rsid w:val="00E06895"/>
    <w:rsid w:val="00E22FA5"/>
    <w:rsid w:val="00E238B2"/>
    <w:rsid w:val="00E500EB"/>
    <w:rsid w:val="00E50936"/>
    <w:rsid w:val="00E56DB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0403B"/>
    <w:rsid w:val="00F1744C"/>
    <w:rsid w:val="00F21058"/>
    <w:rsid w:val="00F23823"/>
    <w:rsid w:val="00F34BAB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0FB7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A82230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F2624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A82230"/>
    <w:rPr>
      <w:rFonts w:ascii="Calibri" w:eastAsiaTheme="majorEastAsia" w:hAnsi="Calibri" w:cstheme="majorHAnsi"/>
      <w:b/>
      <w:i/>
      <w:color w:val="AF2624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  <w:style w:type="character" w:customStyle="1" w:styleId="blockindent">
    <w:name w:val="blockindent"/>
    <w:basedOn w:val="DefaultParagraphFont"/>
    <w:rsid w:val="000A1B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yperlink" Target="mailto:pnaggi@msjc.edu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mailto:jfreeman@msj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38</Words>
  <Characters>3780</Characters>
  <Application>Microsoft Office Word</Application>
  <DocSecurity>0</DocSecurity>
  <Lines>210</Lines>
  <Paragraphs>2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nce_AA_UCR</vt:lpstr>
    </vt:vector>
  </TitlesOfParts>
  <Company/>
  <LinksUpToDate>false</LinksUpToDate>
  <CharactersWithSpaces>4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nce_AA_UCR</dc:title>
  <dc:subject/>
  <dc:creator>Rhonda Nishimoto</dc:creator>
  <cp:keywords/>
  <dc:description/>
  <cp:lastModifiedBy>Rhonda Nishimoto</cp:lastModifiedBy>
  <cp:revision>2</cp:revision>
  <dcterms:created xsi:type="dcterms:W3CDTF">2021-03-01T18:34:00Z</dcterms:created>
  <dcterms:modified xsi:type="dcterms:W3CDTF">2021-03-01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